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9FCC5" w14:textId="77777777" w:rsidR="00957FD6" w:rsidRDefault="00000000">
      <w:pPr>
        <w:pStyle w:val="a4"/>
      </w:pPr>
      <w:r>
        <w:t>Лабораторная работа № 1.</w:t>
      </w:r>
    </w:p>
    <w:p w14:paraId="28A2CFD5" w14:textId="77777777" w:rsidR="00957FD6" w:rsidRDefault="00000000">
      <w:pPr>
        <w:pStyle w:val="a6"/>
      </w:pPr>
      <w:r>
        <w:t>Знакомство с Cisco Packet Tracer</w:t>
      </w:r>
    </w:p>
    <w:p w14:paraId="090BF60D" w14:textId="77777777" w:rsidR="00957FD6" w:rsidRDefault="00000000">
      <w:pPr>
        <w:pStyle w:val="Author"/>
      </w:pPr>
      <w:r>
        <w:t>Козлов Всеволод Пав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0886831"/>
        <w:docPartObj>
          <w:docPartGallery w:val="Table of Contents"/>
          <w:docPartUnique/>
        </w:docPartObj>
      </w:sdtPr>
      <w:sdtContent>
        <w:p w14:paraId="2AEAFD45" w14:textId="77777777" w:rsidR="00957FD6" w:rsidRDefault="00000000">
          <w:pPr>
            <w:pStyle w:val="af0"/>
          </w:pPr>
          <w:r>
            <w:t>Содержание</w:t>
          </w:r>
        </w:p>
        <w:p w14:paraId="1403062A" w14:textId="77777777" w:rsidR="00D04D9C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782620" w:history="1">
            <w:r w:rsidR="00D04D9C" w:rsidRPr="00C62320">
              <w:rPr>
                <w:rStyle w:val="af"/>
                <w:noProof/>
              </w:rPr>
              <w:t>Цель работы</w:t>
            </w:r>
            <w:r w:rsidR="00D04D9C">
              <w:rPr>
                <w:noProof/>
                <w:webHidden/>
              </w:rPr>
              <w:tab/>
            </w:r>
            <w:r w:rsidR="00D04D9C">
              <w:rPr>
                <w:noProof/>
                <w:webHidden/>
              </w:rPr>
              <w:fldChar w:fldCharType="begin"/>
            </w:r>
            <w:r w:rsidR="00D04D9C">
              <w:rPr>
                <w:noProof/>
                <w:webHidden/>
              </w:rPr>
              <w:instrText xml:space="preserve"> PAGEREF _Toc190782620 \h </w:instrText>
            </w:r>
            <w:r w:rsidR="00D04D9C">
              <w:rPr>
                <w:noProof/>
                <w:webHidden/>
              </w:rPr>
            </w:r>
            <w:r w:rsidR="00D04D9C">
              <w:rPr>
                <w:noProof/>
                <w:webHidden/>
              </w:rPr>
              <w:fldChar w:fldCharType="separate"/>
            </w:r>
            <w:r w:rsidR="00D04D9C">
              <w:rPr>
                <w:noProof/>
                <w:webHidden/>
              </w:rPr>
              <w:t>1</w:t>
            </w:r>
            <w:r w:rsidR="00D04D9C">
              <w:rPr>
                <w:noProof/>
                <w:webHidden/>
              </w:rPr>
              <w:fldChar w:fldCharType="end"/>
            </w:r>
          </w:hyperlink>
        </w:p>
        <w:p w14:paraId="53103D08" w14:textId="77777777" w:rsidR="00D04D9C" w:rsidRDefault="00D04D9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782621" w:history="1">
            <w:r w:rsidRPr="00C62320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22DD7" w14:textId="77777777" w:rsidR="00D04D9C" w:rsidRDefault="00D04D9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782622" w:history="1">
            <w:r w:rsidRPr="00C62320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56FAA" w14:textId="77777777" w:rsidR="00D04D9C" w:rsidRDefault="00D04D9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782623" w:history="1">
            <w:r w:rsidRPr="00C62320">
              <w:rPr>
                <w:rStyle w:val="af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9AF70" w14:textId="77777777" w:rsidR="00D04D9C" w:rsidRDefault="00D04D9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782624" w:history="1">
            <w:r w:rsidRPr="00C62320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C3DFE" w14:textId="77777777" w:rsidR="00D04D9C" w:rsidRDefault="00D04D9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782625" w:history="1">
            <w:r w:rsidRPr="00C62320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31F1B" w14:textId="77777777" w:rsidR="00957FD6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8143062"/>
      </w:sdtPr>
      <w:sdtContent>
        <w:p w14:paraId="093CFC98" w14:textId="77777777" w:rsidR="00957FD6" w:rsidRDefault="00000000">
          <w:pPr>
            <w:pStyle w:val="af0"/>
          </w:pPr>
          <w:r>
            <w:t>Список иллюстраций</w:t>
          </w:r>
        </w:p>
        <w:p w14:paraId="03B30606" w14:textId="35E15458" w:rsidR="00D04D9C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0782626" w:history="1">
            <w:r w:rsidR="00D04D9C" w:rsidRPr="008B49AB">
              <w:rPr>
                <w:rStyle w:val="af"/>
                <w:noProof/>
              </w:rPr>
              <w:t>Установка Cisco Packet Tracer</w:t>
            </w:r>
            <w:r w:rsidR="00D04D9C">
              <w:rPr>
                <w:noProof/>
                <w:webHidden/>
              </w:rPr>
              <w:tab/>
            </w:r>
            <w:r w:rsidR="00D04D9C">
              <w:rPr>
                <w:noProof/>
                <w:webHidden/>
              </w:rPr>
              <w:fldChar w:fldCharType="begin"/>
            </w:r>
            <w:r w:rsidR="00D04D9C">
              <w:rPr>
                <w:noProof/>
                <w:webHidden/>
              </w:rPr>
              <w:instrText xml:space="preserve"> PAGEREF _Toc190782626 \h </w:instrText>
            </w:r>
            <w:r w:rsidR="00D04D9C">
              <w:rPr>
                <w:noProof/>
                <w:webHidden/>
              </w:rPr>
            </w:r>
            <w:r w:rsidR="00D04D9C">
              <w:rPr>
                <w:noProof/>
                <w:webHidden/>
              </w:rPr>
              <w:fldChar w:fldCharType="separate"/>
            </w:r>
            <w:r w:rsidR="00D04D9C">
              <w:rPr>
                <w:noProof/>
                <w:webHidden/>
              </w:rPr>
              <w:t>2</w:t>
            </w:r>
            <w:r w:rsidR="00D04D9C">
              <w:rPr>
                <w:noProof/>
                <w:webHidden/>
              </w:rPr>
              <w:fldChar w:fldCharType="end"/>
            </w:r>
          </w:hyperlink>
        </w:p>
        <w:p w14:paraId="05FACD81" w14:textId="40ACB2D8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27" w:history="1">
            <w:r w:rsidRPr="008B49AB">
              <w:rPr>
                <w:rStyle w:val="af"/>
                <w:noProof/>
              </w:rPr>
              <w:t>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A7F9F" w14:textId="6E79161A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28" w:history="1">
            <w:r w:rsidR="004B567C">
              <w:rPr>
                <w:rStyle w:val="af"/>
                <w:noProof/>
              </w:rPr>
              <w:t>С</w:t>
            </w:r>
            <w:r w:rsidRPr="008B49AB">
              <w:rPr>
                <w:rStyle w:val="af"/>
                <w:noProof/>
              </w:rPr>
              <w:t>оздание ip-адре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E9B41" w14:textId="195F4918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29" w:history="1">
            <w:r w:rsidRPr="008B49AB">
              <w:rPr>
                <w:rStyle w:val="af"/>
                <w:noProof/>
              </w:rPr>
              <w:t>Отправка пакет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6D1B3" w14:textId="587AC6CB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0" w:history="1">
            <w:r w:rsidRPr="008B49AB">
              <w:rPr>
                <w:rStyle w:val="af"/>
                <w:noProof/>
              </w:rPr>
              <w:t>Ответ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79CA0" w14:textId="0BA80D9E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1" w:history="1">
            <w:r w:rsidRPr="008B49AB">
              <w:rPr>
                <w:rStyle w:val="af"/>
                <w:noProof/>
              </w:rPr>
              <w:t>Структура пакета IC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0AA85" w14:textId="52265918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2" w:history="1">
            <w:r w:rsidRPr="008B49AB">
              <w:rPr>
                <w:rStyle w:val="af"/>
                <w:noProof/>
              </w:rPr>
              <w:t>Коллизия при отправке пакетов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AAF05" w14:textId="6E98C5C1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3" w:history="1">
            <w:r w:rsidRPr="008B49AB">
              <w:rPr>
                <w:rStyle w:val="af"/>
                <w:noProof/>
              </w:rPr>
              <w:t>Коммутатор и 4 оконечных устройст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932A6" w14:textId="03B8CFBA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4" w:history="1">
            <w:r w:rsidRPr="008B49AB">
              <w:rPr>
                <w:rStyle w:val="af"/>
                <w:noProof/>
              </w:rPr>
              <w:t>Отправка пакет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8F05C" w14:textId="12BBA417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5" w:history="1">
            <w:r w:rsidRPr="008B49AB">
              <w:rPr>
                <w:rStyle w:val="af"/>
                <w:noProof/>
              </w:rPr>
              <w:t xml:space="preserve"> Структура пакета IC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9BC09" w14:textId="09D7D1C3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6" w:history="1">
            <w:r w:rsidRPr="008B49AB">
              <w:rPr>
                <w:rStyle w:val="af"/>
                <w:noProof/>
              </w:rPr>
              <w:t>Отсутствие коллизии при использовании коммут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F6B1A" w14:textId="0A77FA56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7" w:history="1">
            <w:r w:rsidRPr="008B49AB">
              <w:rPr>
                <w:rStyle w:val="af"/>
                <w:noProof/>
              </w:rPr>
              <w:t>Соединение между концентратором и коммутатор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CA960" w14:textId="52E6DB96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8" w:history="1">
            <w:r w:rsidRPr="008B49AB">
              <w:rPr>
                <w:rStyle w:val="af"/>
                <w:noProof/>
              </w:rPr>
              <w:t>Структура S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A950D" w14:textId="60D81228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39" w:history="1">
            <w:r w:rsidRPr="008B49AB">
              <w:rPr>
                <w:rStyle w:val="af"/>
                <w:noProof/>
              </w:rPr>
              <w:t>Добавление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4F103" w14:textId="0376785D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782640" w:history="1">
            <w:r w:rsidRPr="008B49AB">
              <w:rPr>
                <w:rStyle w:val="af"/>
                <w:noProof/>
              </w:rPr>
              <w:t>Отправка пакета данных от PC3 к маршрутизатор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82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EB909" w14:textId="4B6E595E" w:rsidR="00D04D9C" w:rsidRDefault="00D04D9C">
          <w:pPr>
            <w:pStyle w:val="af1"/>
            <w:tabs>
              <w:tab w:val="right" w:leader="dot" w:pos="9679"/>
            </w:tabs>
            <w:rPr>
              <w:noProof/>
            </w:rPr>
          </w:pPr>
          <w:r w:rsidRPr="008B49AB">
            <w:rPr>
              <w:rStyle w:val="af"/>
              <w:noProof/>
            </w:rPr>
            <w:fldChar w:fldCharType="begin"/>
          </w:r>
          <w:r w:rsidRPr="008B49AB">
            <w:rPr>
              <w:rStyle w:val="af"/>
              <w:noProof/>
            </w:rPr>
            <w:instrText xml:space="preserve"> </w:instrText>
          </w:r>
          <w:r>
            <w:rPr>
              <w:noProof/>
            </w:rPr>
            <w:instrText>HYPERLINK \l "_Toc190782641"</w:instrText>
          </w:r>
          <w:r w:rsidRPr="008B49AB">
            <w:rPr>
              <w:rStyle w:val="af"/>
              <w:noProof/>
            </w:rPr>
            <w:instrText xml:space="preserve"> </w:instrText>
          </w:r>
          <w:r w:rsidRPr="008B49AB">
            <w:rPr>
              <w:rStyle w:val="af"/>
              <w:noProof/>
            </w:rPr>
          </w:r>
          <w:r w:rsidRPr="008B49AB">
            <w:rPr>
              <w:rStyle w:val="af"/>
              <w:noProof/>
            </w:rPr>
            <w:fldChar w:fldCharType="separate"/>
          </w:r>
          <w:r w:rsidR="004B567C">
            <w:rPr>
              <w:rStyle w:val="af"/>
              <w:noProof/>
            </w:rPr>
            <w:t>С</w:t>
          </w:r>
          <w:r w:rsidRPr="008B49AB">
            <w:rPr>
              <w:rStyle w:val="af"/>
              <w:noProof/>
            </w:rPr>
            <w:t>труктура пакета CDP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190782641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13</w:t>
          </w:r>
          <w:r>
            <w:rPr>
              <w:noProof/>
              <w:webHidden/>
            </w:rPr>
            <w:fldChar w:fldCharType="end"/>
          </w:r>
          <w:r w:rsidRPr="008B49AB">
            <w:rPr>
              <w:rStyle w:val="af"/>
              <w:noProof/>
            </w:rPr>
            <w:fldChar w:fldCharType="end"/>
          </w:r>
        </w:p>
        <w:p w14:paraId="618D69E8" w14:textId="77777777" w:rsidR="00957FD6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6585755"/>
      </w:sdtPr>
      <w:sdtContent>
        <w:p w14:paraId="0924C8BE" w14:textId="77777777" w:rsidR="00957FD6" w:rsidRDefault="00000000">
          <w:pPr>
            <w:pStyle w:val="af0"/>
          </w:pPr>
          <w:r>
            <w:t>Список таблиц</w:t>
          </w:r>
        </w:p>
        <w:p w14:paraId="6335E43B" w14:textId="77777777" w:rsidR="00957FD6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D04D9C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2581A904" w14:textId="77777777" w:rsidR="00957FD6" w:rsidRDefault="00000000">
      <w:pPr>
        <w:pStyle w:val="1"/>
      </w:pPr>
      <w:bookmarkStart w:id="0" w:name="цель-работы"/>
      <w:bookmarkStart w:id="1" w:name="_Toc190782620"/>
      <w:r>
        <w:t>Цель работы</w:t>
      </w:r>
      <w:bookmarkEnd w:id="1"/>
    </w:p>
    <w:p w14:paraId="7A3DC269" w14:textId="77777777" w:rsidR="00957FD6" w:rsidRDefault="00000000">
      <w:pPr>
        <w:pStyle w:val="FirstParagraph"/>
      </w:pPr>
      <w:r>
        <w:t>Установка инструмента моделирования конфигурации сети Cisco Packet Tracer, знакомство с его интерфейсом.</w:t>
      </w:r>
    </w:p>
    <w:p w14:paraId="2E582CAF" w14:textId="77777777" w:rsidR="00957FD6" w:rsidRDefault="00000000">
      <w:pPr>
        <w:pStyle w:val="1"/>
      </w:pPr>
      <w:bookmarkStart w:id="2" w:name="задание"/>
      <w:bookmarkStart w:id="3" w:name="_Toc190782621"/>
      <w:bookmarkEnd w:id="0"/>
      <w:r>
        <w:lastRenderedPageBreak/>
        <w:t>Задание</w:t>
      </w:r>
      <w:bookmarkEnd w:id="3"/>
    </w:p>
    <w:p w14:paraId="07B6F6D7" w14:textId="77777777" w:rsidR="00957FD6" w:rsidRDefault="00000000">
      <w:pPr>
        <w:pStyle w:val="Compact"/>
        <w:numPr>
          <w:ilvl w:val="0"/>
          <w:numId w:val="2"/>
        </w:numPr>
      </w:pPr>
      <w:r>
        <w:t>Установить на домашнем устройстве Cisco Packet Tracer.</w:t>
      </w:r>
    </w:p>
    <w:p w14:paraId="1128519A" w14:textId="77777777" w:rsidR="00957FD6" w:rsidRDefault="00000000">
      <w:pPr>
        <w:pStyle w:val="Compact"/>
        <w:numPr>
          <w:ilvl w:val="0"/>
          <w:numId w:val="2"/>
        </w:numPr>
      </w:pPr>
      <w:r>
        <w:t>Постройте простейшую сеть в Cisco Packet Tracer, проведите простейшую настройку оборудования.</w:t>
      </w:r>
    </w:p>
    <w:p w14:paraId="52CF3CF6" w14:textId="77777777" w:rsidR="00957FD6" w:rsidRDefault="00000000">
      <w:pPr>
        <w:pStyle w:val="1"/>
      </w:pPr>
      <w:bookmarkStart w:id="4" w:name="выполнение-лабораторной-работы"/>
      <w:bookmarkStart w:id="5" w:name="_Toc190782622"/>
      <w:bookmarkEnd w:id="2"/>
      <w:r>
        <w:t>Выполнение лабораторной работы</w:t>
      </w:r>
      <w:bookmarkEnd w:id="5"/>
    </w:p>
    <w:p w14:paraId="73629629" w14:textId="77777777" w:rsidR="00957FD6" w:rsidRDefault="00000000">
      <w:pPr>
        <w:pStyle w:val="FirstParagraph"/>
      </w:pPr>
      <w:r>
        <w:t>Установил Cisco Packet Tracer, изменил настройки в браундмаузере Windows (рис. 1).</w:t>
      </w:r>
    </w:p>
    <w:p w14:paraId="28279935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347E710E" wp14:editId="71C40312">
            <wp:extent cx="5334000" cy="3374651"/>
            <wp:effectExtent l="0" t="0" r="0" b="0"/>
            <wp:docPr id="23" name="Picture" descr="Рис. 1. Установка Cisco Packet Trac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D58E7" w14:textId="77777777" w:rsidR="00957FD6" w:rsidRDefault="00000000">
      <w:pPr>
        <w:pStyle w:val="ImageCaption"/>
      </w:pPr>
      <w:bookmarkStart w:id="6" w:name="_Toc190782626"/>
      <w:r>
        <w:t>Рис. 1. Установка Cisco Packet Tracer</w:t>
      </w:r>
      <w:bookmarkEnd w:id="6"/>
    </w:p>
    <w:p w14:paraId="70B856CE" w14:textId="77777777" w:rsidR="00957FD6" w:rsidRDefault="00000000">
      <w:pPr>
        <w:pStyle w:val="a0"/>
      </w:pPr>
      <w:r>
        <w:t>Создал новый проект lab_PT-01.pkt (рис. 2).</w:t>
      </w:r>
    </w:p>
    <w:p w14:paraId="6AE70236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B6B357" wp14:editId="070AD65E">
            <wp:extent cx="5334000" cy="2826665"/>
            <wp:effectExtent l="0" t="0" r="0" b="0"/>
            <wp:docPr id="26" name="Picture" descr="Рис. 2. Созд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CC8AE" w14:textId="77777777" w:rsidR="00957FD6" w:rsidRDefault="00000000">
      <w:pPr>
        <w:pStyle w:val="ImageCaption"/>
      </w:pPr>
      <w:bookmarkStart w:id="7" w:name="_Toc190782627"/>
      <w:r>
        <w:t>Рис. 2. Создание проекта</w:t>
      </w:r>
      <w:bookmarkEnd w:id="7"/>
    </w:p>
    <w:p w14:paraId="0BBB86D1" w14:textId="77777777" w:rsidR="00957FD6" w:rsidRDefault="00000000">
      <w:pPr>
        <w:pStyle w:val="a0"/>
      </w:pPr>
      <w:r>
        <w:t>Задал ip-adress для PC0. Произвел аналогичные изменения для PC1, PC2, PC3 (рис. 3).</w:t>
      </w:r>
    </w:p>
    <w:p w14:paraId="342FBDF8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45CE8BBF" wp14:editId="1FD3EFB0">
            <wp:extent cx="5334000" cy="2633490"/>
            <wp:effectExtent l="0" t="0" r="0" b="0"/>
            <wp:docPr id="29" name="Picture" descr="Рис. 3. Создание ip-адре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795DB" w14:textId="77777777" w:rsidR="00957FD6" w:rsidRDefault="00000000">
      <w:pPr>
        <w:pStyle w:val="ImageCaption"/>
      </w:pPr>
      <w:bookmarkStart w:id="8" w:name="_Toc190782628"/>
      <w:r>
        <w:t>Рис. 3. Создание ip-адреса</w:t>
      </w:r>
      <w:bookmarkEnd w:id="8"/>
    </w:p>
    <w:p w14:paraId="205CC655" w14:textId="77777777" w:rsidR="00957FD6" w:rsidRDefault="00000000">
      <w:pPr>
        <w:pStyle w:val="a0"/>
      </w:pPr>
      <w:r>
        <w:t>Отправил пакет данных от PC0 к PC2 (рис. 4).</w:t>
      </w:r>
    </w:p>
    <w:p w14:paraId="22316134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09EE97D" wp14:editId="0B701CE1">
            <wp:extent cx="5334000" cy="3000375"/>
            <wp:effectExtent l="0" t="0" r="0" b="0"/>
            <wp:docPr id="32" name="Picture" descr="Рис. 4. Отправка пакета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AD5D1" w14:textId="77777777" w:rsidR="00957FD6" w:rsidRDefault="00000000">
      <w:pPr>
        <w:pStyle w:val="ImageCaption"/>
      </w:pPr>
      <w:bookmarkStart w:id="9" w:name="_Toc190782629"/>
      <w:r>
        <w:t>Рис. 4. Отправка пакета данных</w:t>
      </w:r>
      <w:bookmarkEnd w:id="9"/>
    </w:p>
    <w:p w14:paraId="2C99892B" w14:textId="77777777" w:rsidR="00957FD6" w:rsidRDefault="00000000">
      <w:pPr>
        <w:pStyle w:val="a0"/>
      </w:pPr>
      <w:r>
        <w:t>Ответил на вопросы, нажав на кнопку “Challenge me” (рис. 5).</w:t>
      </w:r>
    </w:p>
    <w:p w14:paraId="19301316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6710AD9E" wp14:editId="05E163FD">
            <wp:extent cx="5334000" cy="2724164"/>
            <wp:effectExtent l="0" t="0" r="0" b="0"/>
            <wp:docPr id="35" name="Picture" descr="Рис. 5. Ответ на вопрос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8EC03" w14:textId="77777777" w:rsidR="00957FD6" w:rsidRDefault="00000000">
      <w:pPr>
        <w:pStyle w:val="ImageCaption"/>
      </w:pPr>
      <w:bookmarkStart w:id="10" w:name="_Toc190782630"/>
      <w:r>
        <w:t>Рис. 5. Ответ на вопросы</w:t>
      </w:r>
      <w:bookmarkEnd w:id="10"/>
    </w:p>
    <w:p w14:paraId="426311B2" w14:textId="77777777" w:rsidR="00957FD6" w:rsidRDefault="00000000">
      <w:pPr>
        <w:pStyle w:val="a0"/>
      </w:pPr>
      <w:r>
        <w:t>Открыл вкладку с информацией о PDU. Исследовал структуру пакета ICMP (рис. 6).</w:t>
      </w:r>
    </w:p>
    <w:p w14:paraId="6DAAB500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2C58F5E" wp14:editId="6019D44D">
            <wp:extent cx="5334000" cy="3047436"/>
            <wp:effectExtent l="0" t="0" r="0" b="0"/>
            <wp:docPr id="38" name="Picture" descr="Рис. 6. Структура пакета IC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EAAF3" w14:textId="77777777" w:rsidR="00957FD6" w:rsidRDefault="00000000">
      <w:pPr>
        <w:pStyle w:val="ImageCaption"/>
      </w:pPr>
      <w:bookmarkStart w:id="11" w:name="_Toc190782631"/>
      <w:r>
        <w:t>Рис. 6. Структура пакета ICMP</w:t>
      </w:r>
      <w:bookmarkEnd w:id="11"/>
    </w:p>
    <w:p w14:paraId="07210020" w14:textId="77777777" w:rsidR="00957FD6" w:rsidRDefault="00000000">
      <w:pPr>
        <w:pStyle w:val="a0"/>
      </w:pPr>
      <w:r>
        <w:t>Когда простой PDU (такой как ICMP-пакет) отправляется с PC0 на PC2 в данном сценарии, он будет инкапсулирован в кадр Ethernet перед отправкой по сети. Фрейм Ethernet будет иметь следующую структуру: • Преамбула: 7-байтовый (56-битный) шаблон (10101010), используемый для синхронизации часов приемника с входящими данными. • Разделитель начального кадра (SFD): Однобайтовый (8-разрядный) шаблон (10101011), используемый для обозначения начала кадра. • MAC-адрес назначения: 0003 E446 6514 • MAC-адрес источника: 00D0 BCA4 3403 • EtherType: двухбайтовое (16-разрядное) поле, которое идентифицирует тип протокола, передаваемого в полезной нагрузке фрейма. Для ICMP-пакетов значение EtherType обычно равно 0x0800. • Полезная нагрузка: фактические передаваемые данные (в данном случае ICMP-пакет). • Последовательность проверки кадра (FCS): Четырехбайтовое (32-разрядное) поле, содержащее значение контрольной суммы, используемое для обнаружения ошибок в кадре. Когда фрейм Ethernet перемещается с одного устройства на другое, единственными изменениями, которые происходят в фрейме Ethernet, являются изменения MAC-адресов источника и назначения. MAC-адрес источника будет изменен на MAC-адрес устройства, отправляющего кадр, в то время как MAC-адрес назначения будет изменен на MAC-адрес устройства назначения. Этот процесс известен как изучение MAC-адреса и выполняется концентратором. Типом фрейма Ethernet, используемого в этом сценарии, является стандартный фрейм Ethernet, который также известен как фрейм Ethernet II.</w:t>
      </w:r>
    </w:p>
    <w:p w14:paraId="180E88EB" w14:textId="77777777" w:rsidR="00957FD6" w:rsidRDefault="00000000">
      <w:pPr>
        <w:pStyle w:val="a0"/>
      </w:pPr>
      <w:r>
        <w:t>Очистил список событий. Отправил пакет данных от PC0 к PC2 и от PC2 к PC0 (рис. 7).</w:t>
      </w:r>
    </w:p>
    <w:p w14:paraId="00A7692E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F26EEE" wp14:editId="44967BF3">
            <wp:extent cx="5334000" cy="3000375"/>
            <wp:effectExtent l="0" t="0" r="0" b="0"/>
            <wp:docPr id="41" name="Picture" descr="Рис. 7. Коллизия при отправке пакетов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AB9F7" w14:textId="77777777" w:rsidR="00957FD6" w:rsidRDefault="00000000">
      <w:pPr>
        <w:pStyle w:val="ImageCaption"/>
      </w:pPr>
      <w:bookmarkStart w:id="12" w:name="_Toc190782632"/>
      <w:r>
        <w:t>Рис. 7. Коллизия при отправке пакетов данных</w:t>
      </w:r>
      <w:bookmarkEnd w:id="12"/>
    </w:p>
    <w:p w14:paraId="4C3D11AC" w14:textId="77777777" w:rsidR="00957FD6" w:rsidRDefault="00000000">
      <w:pPr>
        <w:pStyle w:val="a0"/>
      </w:pPr>
      <w:r>
        <w:t>Когда несколько устройств подключены к концентратору в сети, они совместно используют один и тот же сегмент сети, и концентратор пересылает все входящие данные всем устройствам в этом сегменте. Это означает, что когда два или более устройства пытаются передать данные одновременно, может произойти коллизия. Коллизия – это ситуация, при которой два или более устройства пытаются передать данные в одном и том же сегменте сети одновременно, в результате чего данные становятся поврежденными и нечитаемыми принимающими устройствами.</w:t>
      </w:r>
    </w:p>
    <w:p w14:paraId="5DDBC9C3" w14:textId="77777777" w:rsidR="00957FD6" w:rsidRDefault="00000000">
      <w:pPr>
        <w:pStyle w:val="a0"/>
      </w:pPr>
      <w:r>
        <w:t>В рабочем пространстве разместил коммутатор и 4 оконечных устройства. Произвел настройку ip-адресов (рис. 8).</w:t>
      </w:r>
    </w:p>
    <w:p w14:paraId="53D830EE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5C1DEACC" wp14:editId="02C585EE">
            <wp:extent cx="5334000" cy="2633490"/>
            <wp:effectExtent l="0" t="0" r="0" b="0"/>
            <wp:docPr id="44" name="Picture" descr="Рис. 8. Коммутатор и 4 оконечных устрой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9F44D" w14:textId="77777777" w:rsidR="00957FD6" w:rsidRDefault="00000000">
      <w:pPr>
        <w:pStyle w:val="ImageCaption"/>
      </w:pPr>
      <w:bookmarkStart w:id="13" w:name="_Toc190782633"/>
      <w:r>
        <w:t>Рис. 8. Коммутатор и 4 оконечных устройства</w:t>
      </w:r>
      <w:bookmarkEnd w:id="13"/>
    </w:p>
    <w:p w14:paraId="6F7DFFA4" w14:textId="77777777" w:rsidR="00957FD6" w:rsidRDefault="00000000">
      <w:pPr>
        <w:pStyle w:val="a0"/>
      </w:pPr>
      <w:r>
        <w:t>Отправил пакет данных от PC4 к PC6 (рис. 9).</w:t>
      </w:r>
    </w:p>
    <w:p w14:paraId="4FC53655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EAFAB90" wp14:editId="6455A4AE">
            <wp:extent cx="5334000" cy="2626620"/>
            <wp:effectExtent l="0" t="0" r="0" b="0"/>
            <wp:docPr id="47" name="Picture" descr="Рис. 9. Отправка пакета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2292D" w14:textId="77777777" w:rsidR="00957FD6" w:rsidRDefault="00000000">
      <w:pPr>
        <w:pStyle w:val="ImageCaption"/>
      </w:pPr>
      <w:bookmarkStart w:id="14" w:name="_Toc190782634"/>
      <w:r>
        <w:t>Рис. 9. Отправка пакета данных</w:t>
      </w:r>
      <w:bookmarkEnd w:id="14"/>
    </w:p>
    <w:p w14:paraId="42B29C6F" w14:textId="77777777" w:rsidR="00957FD6" w:rsidRDefault="00000000">
      <w:pPr>
        <w:pStyle w:val="Compact"/>
        <w:numPr>
          <w:ilvl w:val="0"/>
          <w:numId w:val="3"/>
        </w:numPr>
      </w:pPr>
      <w:r>
        <w:t>В сценарии, когда PC0, PC1, PC2 и PC3 подключены к концентратору и PDU отправляется с PC0 на PC2, протокол ARP будет генерировать пакеты запроса ARP и ответа для обнаружения и сопоставления MAC-адреса PC2. Пакет запроса ARP будет транслироваться на все устройства в сети, включая PC2. PC2 получит запрос ARP и ответит ответным пакетом ARP, который включает его MAC-адрес. Ответный пакет ARP будет передан на все устройства в сети, включая PC0, а MAC-адрес PC2 будет добавлен в ARP-кэш PC0.</w:t>
      </w:r>
    </w:p>
    <w:p w14:paraId="5928162E" w14:textId="77777777" w:rsidR="00957FD6" w:rsidRDefault="00000000">
      <w:pPr>
        <w:pStyle w:val="Compact"/>
        <w:numPr>
          <w:ilvl w:val="0"/>
          <w:numId w:val="3"/>
        </w:numPr>
      </w:pPr>
      <w:r>
        <w:t>В сценарии, когда PC4, PC5, PC6 и PC7 подключены к коммутатору и PDU отправляется с PC4 на PC6, протокол ARP также будет генерировать пакеты запроса ARP и ответа для обнаружения и сопоставления MAC-адреса PC6. Однако, поскольку коммутатор перенаправляет PDU непосредственно на PC6, пакеты запроса ARP и ответа будут отправляться только между PC4 и PC6, а не транслироваться на все устройства в сети.</w:t>
      </w:r>
    </w:p>
    <w:p w14:paraId="71E7C3F7" w14:textId="77777777" w:rsidR="00957FD6" w:rsidRDefault="00000000">
      <w:pPr>
        <w:pStyle w:val="Compact"/>
        <w:numPr>
          <w:ilvl w:val="0"/>
          <w:numId w:val="3"/>
        </w:numPr>
      </w:pPr>
      <w:r>
        <w:t>Следовательно, основное различие в событиях протокола ARP между сценариями концентратора и коммутатора заключается в том, что в сценарии концентратора пакеты запроса ARP и ответа будут транслироваться на все устройства в сети, в то время как в сценарии коммутатора пакеты запроса ARP и ответа будут отправляться только между исходным и целевым устройствами.</w:t>
      </w:r>
    </w:p>
    <w:p w14:paraId="6355D217" w14:textId="77777777" w:rsidR="00957FD6" w:rsidRDefault="00000000">
      <w:pPr>
        <w:pStyle w:val="FirstParagraph"/>
      </w:pPr>
      <w:r>
        <w:t>Исследуйте структуру пакета ICMP (рис. 10).</w:t>
      </w:r>
    </w:p>
    <w:p w14:paraId="6E69A3D4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9B913C" wp14:editId="1F1F8576">
            <wp:extent cx="5334000" cy="2956762"/>
            <wp:effectExtent l="0" t="0" r="0" b="0"/>
            <wp:docPr id="50" name="Picture" descr="Рис. 10. Структура пакета IC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EF64C" w14:textId="77777777" w:rsidR="00957FD6" w:rsidRDefault="00000000">
      <w:pPr>
        <w:pStyle w:val="ImageCaption"/>
      </w:pPr>
      <w:bookmarkStart w:id="15" w:name="_Toc190782635"/>
      <w:r>
        <w:t>Рис. 10. Структура пакета ICMP</w:t>
      </w:r>
      <w:bookmarkEnd w:id="15"/>
    </w:p>
    <w:p w14:paraId="69FBAC3B" w14:textId="77777777" w:rsidR="00957FD6" w:rsidRDefault="00000000">
      <w:pPr>
        <w:pStyle w:val="a0"/>
      </w:pPr>
      <w:r>
        <w:t xml:space="preserve">Тип фрейма Ethernet, используемого в этом сценарии Ethernet II. Фрейм Ethernet будет иметь следующую структуру: - Преамбула: 7 байтовый шаблон (10101010), используемый для синхронизации часов приемника с входящими данными. - Разделитель начального кадра (SFD): Однобайтовый шаблон (10101011), используемый для указания начала кадра. - MAC-адрес назначения ADDR 0009 7CD0 1DBB: 6-байтовое поле, содержащее MAC-адрес устройства назначения (в данном случае MAC-адрес PC6). - MAC-адрес источника ADDR 00D0 5848 DCE0: 6-байтовое поле, содержащее MAC-адрес исходного устройства (в данном случае MAC-адрес PC4). - EtherType: Двухбайтовое поле, которое идентифицирует тип протокола, передаваемого в полезной нагрузке фрейма. Для ICMP-пакетов значение EtherType обычно равно 0x0800. - Полезная нагрузка (DATA): фактические передаваемые данные (в данном случае ICMP-пакет). - Последовательность проверки кадра (FCS): Четырехбайтовое поле, содержащее значение контрольной суммы, используемое для обнаружения ошибок в кадре. Когда кадр Ethernet перемещается с PC4 на коммутатор, коммутатор считывает MAC-адрес назначения и пересылает кадр из соответствующего порта, подключенного к PC6. Исходный MAC-адрес фрейма Ethernet останется прежним, но MAC-адрес назначения будет изменен на MAC-адрес порта, подключенного к PC6 на коммутаторе. Этот процесс известен как изучение MAC-адреса и выполняется коммутатором. Структура пакета ICMP будет содержать следующие поля: - Тип: Однобайтовое поле, которое определяет тип ICMP-сообщения. Например, эхо-запрос ICMP имеет тип 8. - Код: Однобайтовое поле, которое предоставляет дополнительную информацию о сообщении ICMP. - Контрольная сумма: двухбайтовое поле, содержащее значение контрольной суммы, используемое для обнаружения ошибок в сообщении ICMP. - Идентификатор: Двухбайтовое поле, используемое для идентификации ICMP-сообщения. Это поле используется в сочетании с полем порядкового номера для уникальной идентификации каждого ICMP-сообщения. - Порядковый номер: Двухбайтовое поле, используемое для идентификации ICMP-сообщения. Это поле </w:t>
      </w:r>
      <w:r>
        <w:lastRenderedPageBreak/>
        <w:t>используется в сочетании с полем идентификатора для уникальной идентификации каждого ICMP-сообщения.</w:t>
      </w:r>
    </w:p>
    <w:p w14:paraId="770B3F7A" w14:textId="77777777" w:rsidR="00957FD6" w:rsidRDefault="00000000">
      <w:pPr>
        <w:pStyle w:val="a0"/>
      </w:pPr>
      <w:r>
        <w:t>Очистил список событий. Отправил пакет данных от PC4 к PC6 и от PC6 к PC4 (рис. 11).</w:t>
      </w:r>
    </w:p>
    <w:p w14:paraId="058F28AE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174FD178" wp14:editId="6C2394A6">
            <wp:extent cx="5334000" cy="3000375"/>
            <wp:effectExtent l="0" t="0" r="0" b="0"/>
            <wp:docPr id="53" name="Picture" descr="Рис. 11. Отсутствие коллизии при использовании коммут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84A57" w14:textId="77777777" w:rsidR="00957FD6" w:rsidRDefault="00000000">
      <w:pPr>
        <w:pStyle w:val="ImageCaption"/>
      </w:pPr>
      <w:bookmarkStart w:id="16" w:name="_Toc190782636"/>
      <w:r>
        <w:t>Рис. 11. Отсутствие коллизии при использовании коммутатора</w:t>
      </w:r>
      <w:bookmarkEnd w:id="16"/>
    </w:p>
    <w:p w14:paraId="1EE8CF1D" w14:textId="77777777" w:rsidR="00957FD6" w:rsidRDefault="00000000">
      <w:pPr>
        <w:pStyle w:val="Compact"/>
        <w:numPr>
          <w:ilvl w:val="0"/>
          <w:numId w:val="4"/>
        </w:numPr>
      </w:pPr>
      <w:r>
        <w:t>В сети с коммутатором устройства подключены к разным портам коммутатора, и каждый порт находится в отдельном домене столкновения. Это означает, что когда два устройства взаимодействуют друг с другом, передача данных происходит непосредственно между двумя устройствами.</w:t>
      </w:r>
    </w:p>
    <w:p w14:paraId="645E4767" w14:textId="77777777" w:rsidR="00957FD6" w:rsidRDefault="00000000">
      <w:pPr>
        <w:pStyle w:val="Compact"/>
        <w:numPr>
          <w:ilvl w:val="0"/>
          <w:numId w:val="4"/>
        </w:numPr>
      </w:pPr>
      <w:r>
        <w:t>Когда коммутатор получает данные от устройства, он проверяет MAC-адрес назначения данных и использует свою таблицу MAC-адресов, чтобы определить, на какой порт коммутатора пересылать данные. Коммутатор пересылает данные только из порта, подключенного к устройству назначения, и все остальные порты коммутатора на коммутаторе остаются незатронутыми.</w:t>
      </w:r>
    </w:p>
    <w:p w14:paraId="0FE61948" w14:textId="77777777" w:rsidR="00957FD6" w:rsidRDefault="00000000">
      <w:pPr>
        <w:pStyle w:val="FirstParagraph"/>
      </w:pPr>
      <w:r>
        <w:t>Соединил кроссовым кабелем концентратор и коммутатор. Отправил пакет данных от PC0 к PC4 и от PC4 к PC0 (рис. 12).</w:t>
      </w:r>
    </w:p>
    <w:p w14:paraId="096490FD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0A9D04" wp14:editId="2E366DE8">
            <wp:extent cx="5334000" cy="3000375"/>
            <wp:effectExtent l="0" t="0" r="0" b="0"/>
            <wp:docPr id="56" name="Picture" descr="Рис. 12. Соединение между концентратором и коммут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AE55E" w14:textId="77777777" w:rsidR="00957FD6" w:rsidRDefault="00000000">
      <w:pPr>
        <w:pStyle w:val="ImageCaption"/>
      </w:pPr>
      <w:bookmarkStart w:id="17" w:name="_Toc190782637"/>
      <w:r>
        <w:t>Рис. 12. Соединение между концентратором и коммутатором</w:t>
      </w:r>
      <w:bookmarkEnd w:id="17"/>
    </w:p>
    <w:p w14:paraId="0CDE2E7A" w14:textId="77777777" w:rsidR="00957FD6" w:rsidRDefault="00000000">
      <w:pPr>
        <w:pStyle w:val="Compact"/>
        <w:numPr>
          <w:ilvl w:val="0"/>
          <w:numId w:val="5"/>
        </w:numPr>
      </w:pPr>
      <w:r>
        <w:t>Это происходит потому, что концентратор является общим сетевым устройством, которое пересылает все входящие данные на все устройства в сетевом сегменте, включая коммутатор. Когда PC0 отправляет сообщение на PC4, концентратор пересылает сообщение всем устройствам в сетевом сегменте, включая коммутатор. В то же время PC4 также может передавать данные на другое устройство, и эти данные могут конфликтовать с данными, передаваемыми PC0.</w:t>
      </w:r>
    </w:p>
    <w:p w14:paraId="42A9C461" w14:textId="77777777" w:rsidR="00957FD6" w:rsidRDefault="00000000">
      <w:pPr>
        <w:pStyle w:val="Compact"/>
        <w:numPr>
          <w:ilvl w:val="0"/>
          <w:numId w:val="5"/>
        </w:numPr>
      </w:pPr>
      <w:r>
        <w:t>Аналогично, когда PC4 пытается отправить сообщение обратно на PC 0, концентратор пересылает сообщение всем устройствам в сетевом сегменте, включая PC0. В то же время PC0 также может передавать данные на другое устройство, и эти данные могут конфликтовать с данными, передаваемыми PC4.</w:t>
      </w:r>
    </w:p>
    <w:p w14:paraId="05DF90B6" w14:textId="77777777" w:rsidR="00957FD6" w:rsidRDefault="00000000">
      <w:pPr>
        <w:pStyle w:val="FirstParagraph"/>
      </w:pPr>
      <w:r>
        <w:t>Исследовал структуру STP (рис. 13).</w:t>
      </w:r>
    </w:p>
    <w:p w14:paraId="6CBF56EE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92333BF" wp14:editId="568517C1">
            <wp:extent cx="5334000" cy="3051379"/>
            <wp:effectExtent l="0" t="0" r="0" b="0"/>
            <wp:docPr id="59" name="Picture" descr="Рис. 13. Структура S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6C6E0" w14:textId="77777777" w:rsidR="00957FD6" w:rsidRDefault="00000000">
      <w:pPr>
        <w:pStyle w:val="ImageCaption"/>
      </w:pPr>
      <w:bookmarkStart w:id="18" w:name="_Toc190782638"/>
      <w:r>
        <w:t>Рис. 13. Структура STP</w:t>
      </w:r>
      <w:bookmarkEnd w:id="18"/>
    </w:p>
    <w:p w14:paraId="7EB82DC1" w14:textId="77777777" w:rsidR="00957FD6" w:rsidRDefault="00000000">
      <w:pPr>
        <w:pStyle w:val="Compact"/>
        <w:numPr>
          <w:ilvl w:val="0"/>
          <w:numId w:val="6"/>
        </w:numPr>
      </w:pPr>
      <w:r>
        <w:t>Protocol ID: 2 байта, установлено значение 0x0000</w:t>
      </w:r>
    </w:p>
    <w:p w14:paraId="7AC02FA8" w14:textId="77777777" w:rsidR="00957FD6" w:rsidRDefault="00000000">
      <w:pPr>
        <w:pStyle w:val="Compact"/>
        <w:numPr>
          <w:ilvl w:val="0"/>
          <w:numId w:val="6"/>
        </w:numPr>
      </w:pPr>
      <w:r>
        <w:t>Protocol Version: 1 байт, установлено значение 0x00</w:t>
      </w:r>
    </w:p>
    <w:p w14:paraId="39F14BA0" w14:textId="77777777" w:rsidR="00957FD6" w:rsidRDefault="00000000">
      <w:pPr>
        <w:pStyle w:val="Compact"/>
        <w:numPr>
          <w:ilvl w:val="0"/>
          <w:numId w:val="6"/>
        </w:numPr>
      </w:pPr>
      <w:r>
        <w:t>Тип BPDU: 1 байт, определяет тип BPDU</w:t>
      </w:r>
    </w:p>
    <w:p w14:paraId="78EEFBE2" w14:textId="77777777" w:rsidR="00957FD6" w:rsidRDefault="00000000">
      <w:pPr>
        <w:pStyle w:val="Compact"/>
        <w:numPr>
          <w:ilvl w:val="0"/>
          <w:numId w:val="6"/>
        </w:numPr>
      </w:pPr>
      <w:r>
        <w:t>Flags: 1 байт, содержит флаги, используемые в протоколе STP</w:t>
      </w:r>
    </w:p>
    <w:p w14:paraId="0342073D" w14:textId="77777777" w:rsidR="00957FD6" w:rsidRDefault="00000000">
      <w:pPr>
        <w:pStyle w:val="Compact"/>
        <w:numPr>
          <w:ilvl w:val="0"/>
          <w:numId w:val="6"/>
        </w:numPr>
      </w:pPr>
      <w:r>
        <w:t>Root ID: 8 байт, идентифицирует корневой мост.</w:t>
      </w:r>
    </w:p>
    <w:p w14:paraId="171C65A3" w14:textId="77777777" w:rsidR="00957FD6" w:rsidRDefault="00000000">
      <w:pPr>
        <w:pStyle w:val="Compact"/>
        <w:numPr>
          <w:ilvl w:val="0"/>
          <w:numId w:val="6"/>
        </w:numPr>
      </w:pPr>
      <w:r>
        <w:t>Root Path Cost: 4 байта, указывает стоимость пути к корневому мосту</w:t>
      </w:r>
    </w:p>
    <w:p w14:paraId="3773D3B8" w14:textId="77777777" w:rsidR="00957FD6" w:rsidRDefault="00000000">
      <w:pPr>
        <w:pStyle w:val="Compact"/>
        <w:numPr>
          <w:ilvl w:val="0"/>
          <w:numId w:val="6"/>
        </w:numPr>
      </w:pPr>
      <w:r>
        <w:t>Bridge ID: 8 байт, идентифицирует отправителя BPDU</w:t>
      </w:r>
    </w:p>
    <w:p w14:paraId="718DF87B" w14:textId="77777777" w:rsidR="00957FD6" w:rsidRDefault="00000000">
      <w:pPr>
        <w:pStyle w:val="Compact"/>
        <w:numPr>
          <w:ilvl w:val="0"/>
          <w:numId w:val="6"/>
        </w:numPr>
      </w:pPr>
      <w:r>
        <w:t>Part ID: 2 байта, идентифицирует порт отправителя BPDU</w:t>
      </w:r>
    </w:p>
    <w:p w14:paraId="6E828130" w14:textId="77777777" w:rsidR="00957FD6" w:rsidRDefault="00000000">
      <w:pPr>
        <w:pStyle w:val="Compact"/>
        <w:numPr>
          <w:ilvl w:val="0"/>
          <w:numId w:val="6"/>
        </w:numPr>
      </w:pPr>
      <w:r>
        <w:t>Message Age: 2 байта, указывает возраст BPDU</w:t>
      </w:r>
    </w:p>
    <w:p w14:paraId="1FA30E0B" w14:textId="77777777" w:rsidR="00957FD6" w:rsidRDefault="00000000">
      <w:pPr>
        <w:pStyle w:val="Compact"/>
        <w:numPr>
          <w:ilvl w:val="0"/>
          <w:numId w:val="6"/>
        </w:numPr>
      </w:pPr>
      <w:r>
        <w:t>Max Age: 2 байта, указывает максимальный возраст BPDU</w:t>
      </w:r>
    </w:p>
    <w:p w14:paraId="4D5E7C5C" w14:textId="77777777" w:rsidR="00957FD6" w:rsidRDefault="00000000">
      <w:pPr>
        <w:pStyle w:val="Compact"/>
        <w:numPr>
          <w:ilvl w:val="0"/>
          <w:numId w:val="6"/>
        </w:numPr>
      </w:pPr>
      <w:r>
        <w:t>Hello Time: 2 байта, указывает интервал между передачами BPDU</w:t>
      </w:r>
    </w:p>
    <w:p w14:paraId="3CD5B063" w14:textId="77777777" w:rsidR="00957FD6" w:rsidRDefault="00000000">
      <w:pPr>
        <w:pStyle w:val="Compact"/>
        <w:numPr>
          <w:ilvl w:val="0"/>
          <w:numId w:val="6"/>
        </w:numPr>
      </w:pPr>
      <w:r>
        <w:t>Forward Delay: 2 байта, указывает на задержку перед пересылкой BPDU Фрейм Ethernet в STP-пакете имеет следующую структуру:</w:t>
      </w:r>
    </w:p>
    <w:p w14:paraId="6CDC8D12" w14:textId="77777777" w:rsidR="00957FD6" w:rsidRDefault="00000000">
      <w:pPr>
        <w:pStyle w:val="Compact"/>
        <w:numPr>
          <w:ilvl w:val="0"/>
          <w:numId w:val="6"/>
        </w:numPr>
      </w:pPr>
      <w:r>
        <w:t>Преамбула: 7 байт, устанавливается в чередующиеся 0 и 1 с</w:t>
      </w:r>
    </w:p>
    <w:p w14:paraId="641CD3D6" w14:textId="77777777" w:rsidR="00957FD6" w:rsidRDefault="00000000">
      <w:pPr>
        <w:pStyle w:val="Compact"/>
        <w:numPr>
          <w:ilvl w:val="0"/>
          <w:numId w:val="6"/>
        </w:numPr>
      </w:pPr>
      <w:r>
        <w:t>Разделитель начального фрейма: 1 байт, установлен в 0x55</w:t>
      </w:r>
    </w:p>
    <w:p w14:paraId="40F7B2F3" w14:textId="77777777" w:rsidR="00957FD6" w:rsidRDefault="00000000">
      <w:pPr>
        <w:pStyle w:val="Compact"/>
        <w:numPr>
          <w:ilvl w:val="0"/>
          <w:numId w:val="6"/>
        </w:numPr>
      </w:pPr>
      <w:r>
        <w:t>MAC-адрес назначения: 6 байт, устанавливается на адрес многоадресной рассылки STP (01:80:C2:00:00:00)</w:t>
      </w:r>
    </w:p>
    <w:p w14:paraId="7998F7EE" w14:textId="77777777" w:rsidR="00957FD6" w:rsidRDefault="00000000">
      <w:pPr>
        <w:pStyle w:val="Compact"/>
        <w:numPr>
          <w:ilvl w:val="0"/>
          <w:numId w:val="6"/>
        </w:numPr>
      </w:pPr>
      <w:r>
        <w:t>MAC-адрес источника: 6 байт, устанавливается в качестве MAC-адреса коммутатора, отправляющего BPDU</w:t>
      </w:r>
    </w:p>
    <w:p w14:paraId="7C6C55A0" w14:textId="77777777" w:rsidR="00957FD6" w:rsidRDefault="00000000">
      <w:pPr>
        <w:pStyle w:val="Compact"/>
        <w:numPr>
          <w:ilvl w:val="0"/>
          <w:numId w:val="6"/>
        </w:numPr>
      </w:pPr>
      <w:r>
        <w:t>Ethertype: 2 байта, установлено значение 0x0000 для STP</w:t>
      </w:r>
    </w:p>
    <w:p w14:paraId="631DD82E" w14:textId="77777777" w:rsidR="00957FD6" w:rsidRDefault="00000000">
      <w:pPr>
        <w:pStyle w:val="Compact"/>
        <w:numPr>
          <w:ilvl w:val="0"/>
          <w:numId w:val="6"/>
        </w:numPr>
      </w:pPr>
      <w:r>
        <w:t>STP-пакет: переменной длины, как описано выше</w:t>
      </w:r>
    </w:p>
    <w:p w14:paraId="0AFB3CB3" w14:textId="77777777" w:rsidR="00957FD6" w:rsidRDefault="00000000">
      <w:pPr>
        <w:pStyle w:val="Compact"/>
        <w:numPr>
          <w:ilvl w:val="0"/>
          <w:numId w:val="6"/>
        </w:numPr>
      </w:pPr>
      <w:r>
        <w:t>FCS: 4 байта, контрольная сумма CRC, используемая для проверки целостности фрейма</w:t>
      </w:r>
    </w:p>
    <w:p w14:paraId="6354464A" w14:textId="77777777" w:rsidR="00957FD6" w:rsidRDefault="00000000">
      <w:pPr>
        <w:pStyle w:val="FirstParagraph"/>
      </w:pPr>
      <w:r>
        <w:lastRenderedPageBreak/>
        <w:t>В рабочем пространстве добавил маршрутизатор, соединил с коммутатором. Произвел настройку ip-адреса (рис. 14).</w:t>
      </w:r>
    </w:p>
    <w:p w14:paraId="3319659E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4AED1A35" wp14:editId="05134DF5">
            <wp:extent cx="5334000" cy="2834772"/>
            <wp:effectExtent l="0" t="0" r="0" b="0"/>
            <wp:docPr id="62" name="Picture" descr="Рис. 14. Добавление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C24FA" w14:textId="77777777" w:rsidR="00957FD6" w:rsidRDefault="00000000">
      <w:pPr>
        <w:pStyle w:val="ImageCaption"/>
      </w:pPr>
      <w:bookmarkStart w:id="19" w:name="_Toc190782639"/>
      <w:r>
        <w:t>Рис. 14. Добавление маршрутизатора</w:t>
      </w:r>
      <w:bookmarkEnd w:id="19"/>
    </w:p>
    <w:p w14:paraId="1A038F12" w14:textId="77777777" w:rsidR="00957FD6" w:rsidRDefault="00000000">
      <w:pPr>
        <w:pStyle w:val="a0"/>
      </w:pPr>
      <w:r>
        <w:t>Очистил список событий. Отправил пакет данных от PC3 к маршрутизатору. Проследил за движением пакетов ARP, ICMP, STP и CDP (рис. 15).</w:t>
      </w:r>
    </w:p>
    <w:p w14:paraId="15946FF2" w14:textId="77777777" w:rsidR="00957FD6" w:rsidRDefault="00000000">
      <w:pPr>
        <w:pStyle w:val="CaptionedFigure"/>
      </w:pPr>
      <w:r>
        <w:rPr>
          <w:noProof/>
        </w:rPr>
        <w:drawing>
          <wp:inline distT="0" distB="0" distL="0" distR="0" wp14:anchorId="50A2564B" wp14:editId="7ED54E1D">
            <wp:extent cx="5334000" cy="3000375"/>
            <wp:effectExtent l="0" t="0" r="0" b="0"/>
            <wp:docPr id="65" name="Picture" descr="Рис. 15. Отправка пакета данных от PC3 к маршрутизато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7588C" w14:textId="77777777" w:rsidR="00957FD6" w:rsidRDefault="00000000">
      <w:pPr>
        <w:pStyle w:val="ImageCaption"/>
      </w:pPr>
      <w:bookmarkStart w:id="20" w:name="_Toc190782640"/>
      <w:r>
        <w:t>Рис. 15. Отправка пакета данных от PC3 к маршрутизатору</w:t>
      </w:r>
      <w:bookmarkEnd w:id="20"/>
    </w:p>
    <w:p w14:paraId="1B2CF78F" w14:textId="77777777" w:rsidR="00957FD6" w:rsidRDefault="00000000">
      <w:pPr>
        <w:pStyle w:val="a0"/>
      </w:pPr>
      <w:r>
        <w:t>Исследуйте структуру пакета CDP (рис. 16).</w:t>
      </w:r>
    </w:p>
    <w:p w14:paraId="2721F6CD" w14:textId="77777777" w:rsidR="00957F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822AAB1" wp14:editId="44FB2164">
            <wp:extent cx="5334000" cy="2964647"/>
            <wp:effectExtent l="0" t="0" r="0" b="0"/>
            <wp:docPr id="68" name="Picture" descr="Рис. 16. Структура пакета CD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5E5BF" w14:textId="77777777" w:rsidR="00957FD6" w:rsidRDefault="00000000">
      <w:pPr>
        <w:pStyle w:val="ImageCaption"/>
      </w:pPr>
      <w:bookmarkStart w:id="21" w:name="_Toc190782641"/>
      <w:r>
        <w:t>Рис. 16. Структура пакета CDP</w:t>
      </w:r>
      <w:bookmarkEnd w:id="21"/>
    </w:p>
    <w:p w14:paraId="464BB0F8" w14:textId="77777777" w:rsidR="00957FD6" w:rsidRDefault="00000000">
      <w:pPr>
        <w:pStyle w:val="a0"/>
      </w:pPr>
      <w:r>
        <w:t>Фрейм Ethernet 802.3, несущий пакет CDP, имеет следующую структуру: - MAC-адрес назначения: 01-00-0C-CC-CC-CC (MAC-адрес многоадресной рассылки CDP) - MAC-адрес источника 0001 968D E805: MAC-адрес устройства-отправителя - Тип эфира: 0x2000 (тип эфира протокола CDP) - FCS: 0x00000000 используется для обеспечения того, чтобы данные были переданы без ошибок, и они проверяются принимающим устройством для подтверждения того, что кадр не был поврежден во время передачи. Пакета CDP: • Версия: Это поле определяет версию используемого протокола CDP. • TTL: Это поле содержит значение времени ожидания, которое представляет собой максимальное количество сетевых переходов, которые проходит пакет CDP перед отбрасыванием. • Контрольная сумма: Это поле содержит значение контрольной суммы для всего пакета CDP.</w:t>
      </w:r>
    </w:p>
    <w:p w14:paraId="60D0F91A" w14:textId="77777777" w:rsidR="00957FD6" w:rsidRDefault="00000000">
      <w:pPr>
        <w:pStyle w:val="1"/>
      </w:pPr>
      <w:bookmarkStart w:id="22" w:name="ответы-на-контрольные-вопросы"/>
      <w:bookmarkStart w:id="23" w:name="_Toc190782623"/>
      <w:bookmarkEnd w:id="4"/>
      <w:r>
        <w:t>Ответы на контрольные вопросы</w:t>
      </w:r>
      <w:bookmarkEnd w:id="23"/>
    </w:p>
    <w:p w14:paraId="4BF14092" w14:textId="55250DA1" w:rsidR="00957FD6" w:rsidRDefault="00D04D9C" w:rsidP="00D04D9C">
      <w:pPr>
        <w:pStyle w:val="Compact"/>
      </w:pPr>
      <w:r>
        <w:t xml:space="preserve">1. </w:t>
      </w:r>
      <w:r w:rsidR="00000000">
        <w:t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 Концентратор (Hub)</w:t>
      </w:r>
      <w:proofErr w:type="gramStart"/>
      <w:r w:rsidR="00000000">
        <w:t>: Это</w:t>
      </w:r>
      <w:proofErr w:type="gramEnd"/>
      <w:r w:rsidR="00000000">
        <w:t xml:space="preserve"> простое сетевое устройство, которое соединяет несколько Ethernet-устройств в одной локальной сети (LAN). Концентратор работает на физическом уровне модели OSI и передает данные, полученные от одного устройства, ко всем остальным, не различая адреса. Используется в небольших сетях, но в современных условиях практически не применяется из-за низкой эффективности и отсутствия управления трафиком.</w:t>
      </w:r>
    </w:p>
    <w:p w14:paraId="014710FC" w14:textId="77777777" w:rsidR="00957FD6" w:rsidRDefault="00000000">
      <w:pPr>
        <w:pStyle w:val="FirstParagraph"/>
      </w:pPr>
      <w:r>
        <w:t>Коммутатор (</w:t>
      </w:r>
      <w:proofErr w:type="spellStart"/>
      <w:r>
        <w:t>Switch</w:t>
      </w:r>
      <w:proofErr w:type="spellEnd"/>
      <w:r>
        <w:t>)</w:t>
      </w:r>
      <w:proofErr w:type="gramStart"/>
      <w:r>
        <w:t>: Это</w:t>
      </w:r>
      <w:proofErr w:type="gramEnd"/>
      <w:r>
        <w:t xml:space="preserve"> более сложное устройство, чем концентратор, которое работает на канальном уровне модели OSI. Коммутатор принимает данные от одного устройства и отправляет их только на тот порт, к которому подключено целевое устройство, что значительно уменьшает количество ненужного трафика в сети. </w:t>
      </w:r>
      <w:r>
        <w:lastRenderedPageBreak/>
        <w:t>Используется в большинстве современных локальных сетей для повышения производительности и управления трафиком.</w:t>
      </w:r>
    </w:p>
    <w:p w14:paraId="1E635543" w14:textId="77777777" w:rsidR="00957FD6" w:rsidRDefault="00000000">
      <w:pPr>
        <w:pStyle w:val="a0"/>
      </w:pPr>
      <w:r>
        <w:t>Маршрутизатор (Router): Устройство, которое соединяет разные сети и направляет пакеты данных между ними. Маршрутизатор работает на сетевом уровне модели OSI и использует IP-адреса для определения наилучшего пути для передачи данных. Используется для подключения локальной сети к интернету или для соединения нескольких локальных сетей.</w:t>
      </w:r>
    </w:p>
    <w:p w14:paraId="63CAAA47" w14:textId="77777777" w:rsidR="00957FD6" w:rsidRDefault="00000000">
      <w:pPr>
        <w:pStyle w:val="a0"/>
      </w:pPr>
      <w:r>
        <w:t>Шлюз (Gateway): Это устройство, которое служит “воротами” между двумя сетями, часто с различными протоколами. Шлюз может выполнять функции маршрутизатора, но также может преобразовывать данные между различными сетевыми протоколами. Используется, когда необходимо соединить сети с различными архитектурами или протоколами.</w:t>
      </w:r>
    </w:p>
    <w:p w14:paraId="70F3614F" w14:textId="70425F99" w:rsidR="00957FD6" w:rsidRDefault="00D04D9C" w:rsidP="00D04D9C">
      <w:pPr>
        <w:pStyle w:val="Compact"/>
      </w:pPr>
      <w:r>
        <w:t>2. Д</w:t>
      </w:r>
      <w:r w:rsidR="00000000">
        <w:t xml:space="preserve">айте определение следующим понятиям: </w:t>
      </w:r>
      <w:proofErr w:type="spellStart"/>
      <w:r w:rsidR="00000000">
        <w:t>ip</w:t>
      </w:r>
      <w:proofErr w:type="spellEnd"/>
      <w:r w:rsidR="00000000">
        <w:t>-адрес, сетевая маска, broadcastадрес. IP-адрес: Уникальный адрес, присваиваемый каждому устройству в сети, который позволяет идентифицировать его и обеспечивать маршрутизацию данных. IP-адрес может быть статическим (постоянным) или динамическим (изменяющимся).</w:t>
      </w:r>
    </w:p>
    <w:p w14:paraId="43E9116E" w14:textId="77777777" w:rsidR="00957FD6" w:rsidRDefault="00000000">
      <w:pPr>
        <w:pStyle w:val="FirstParagraph"/>
      </w:pPr>
      <w:r>
        <w:t>Сетевая маска</w:t>
      </w:r>
      <w:proofErr w:type="gramStart"/>
      <w:r>
        <w:t>: Это</w:t>
      </w:r>
      <w:proofErr w:type="gramEnd"/>
      <w:r>
        <w:t xml:space="preserve"> 32-битное число, которое используется для определения сети и подсети, к которой принадлежит IP-адрес. Сетевая маска помогает разделить IP-адрес на две части: сеть и узел. Например, для IP-адреса 192.168.1.1 с маской 255.255.255.0, первые три октета (192.168.1) обозначают сеть, а последний октет (1) — узел.</w:t>
      </w:r>
    </w:p>
    <w:p w14:paraId="5F4E7B01" w14:textId="77777777" w:rsidR="00957FD6" w:rsidRDefault="00000000">
      <w:pPr>
        <w:pStyle w:val="a0"/>
      </w:pPr>
      <w:r>
        <w:t>Broadcast-адрес: Это специальный адрес, который используется для отправки данных всем устройствам в сети. В IPv4, broadcast-адрес формируется путем установки всех битов узловой части IP-адреса в единицы. Например, для сети с адресом 192.168.1.0 и маской 255.255.255.0, broadcast-адрес будет 192.168.1.255.</w:t>
      </w:r>
    </w:p>
    <w:p w14:paraId="60D1D198" w14:textId="053A2147" w:rsidR="00957FD6" w:rsidRDefault="00D04D9C" w:rsidP="00D04D9C">
      <w:pPr>
        <w:pStyle w:val="Compact"/>
      </w:pPr>
      <w:r>
        <w:t>3. Ка</w:t>
      </w:r>
      <w:r w:rsidR="00000000">
        <w:t>к можно проверить доступность узла сети? Для проверки доступности узла сети можно использовать команду ping. Эта команда отправляет ICMP-запросы на указанный IP-адрес или доменное имя и ожидает ответа. Если узел доступен, он отправляет ответ, и вы увидите время отклика. Если узел недоступен, вы получите сообщение об ошибке.</w:t>
      </w:r>
    </w:p>
    <w:p w14:paraId="6C629433" w14:textId="77777777" w:rsidR="00957FD6" w:rsidRDefault="00000000">
      <w:pPr>
        <w:pStyle w:val="FirstParagraph"/>
      </w:pPr>
      <w:r>
        <w:t>Пример использования команды в командной строке: ping 192.168.1.1</w:t>
      </w:r>
    </w:p>
    <w:p w14:paraId="1CDC5C85" w14:textId="77777777" w:rsidR="00957FD6" w:rsidRDefault="00000000">
      <w:pPr>
        <w:pStyle w:val="a0"/>
      </w:pPr>
      <w:r>
        <w:t>Также можно использовать другие инструменты, такие как traceroute (или tracert в Windows), чтобы определить маршрут, по которому проходят пакеты к узлу, и выявить возможные проблемы в сети.</w:t>
      </w:r>
    </w:p>
    <w:p w14:paraId="4CD614AF" w14:textId="77777777" w:rsidR="00957FD6" w:rsidRDefault="00000000">
      <w:pPr>
        <w:pStyle w:val="1"/>
      </w:pPr>
      <w:bookmarkStart w:id="24" w:name="выводы"/>
      <w:bookmarkStart w:id="25" w:name="_Toc190782624"/>
      <w:bookmarkEnd w:id="22"/>
      <w:r>
        <w:t>Выводы</w:t>
      </w:r>
      <w:bookmarkEnd w:id="25"/>
    </w:p>
    <w:p w14:paraId="4BE46A85" w14:textId="77777777" w:rsidR="00957FD6" w:rsidRDefault="00000000">
      <w:pPr>
        <w:pStyle w:val="FirstParagraph"/>
      </w:pPr>
      <w:r>
        <w:t>Установил инструмент моделирования конфигурации сети Cisco Packet Tracer, ознакомился с его интерфейсом.</w:t>
      </w:r>
    </w:p>
    <w:p w14:paraId="14D74E34" w14:textId="77777777" w:rsidR="00957FD6" w:rsidRDefault="00000000">
      <w:pPr>
        <w:pStyle w:val="1"/>
      </w:pPr>
      <w:bookmarkStart w:id="26" w:name="список-литературы"/>
      <w:bookmarkStart w:id="27" w:name="_Toc190782625"/>
      <w:bookmarkEnd w:id="24"/>
      <w:r>
        <w:lastRenderedPageBreak/>
        <w:t>Список литературы</w:t>
      </w:r>
      <w:bookmarkEnd w:id="27"/>
    </w:p>
    <w:p w14:paraId="22DFEB39" w14:textId="77777777" w:rsidR="00957FD6" w:rsidRDefault="00000000">
      <w:pPr>
        <w:pStyle w:val="Compact"/>
        <w:numPr>
          <w:ilvl w:val="0"/>
          <w:numId w:val="10"/>
        </w:numPr>
      </w:pPr>
      <w:r w:rsidRPr="00D04D9C">
        <w:rPr>
          <w:lang w:val="en-US"/>
        </w:rPr>
        <w:t xml:space="preserve">802.1D-2004 - IEEE Standard for Local and Metropolitan Area Networks. </w:t>
      </w:r>
      <w:r>
        <w:t>Media Access Control (MAC) Bridges : тех. отч. / IEEE. — 2004. — С. 1—</w:t>
      </w:r>
    </w:p>
    <w:p w14:paraId="034FA461" w14:textId="77777777" w:rsidR="00957FD6" w:rsidRPr="00D04D9C" w:rsidRDefault="00000000">
      <w:pPr>
        <w:pStyle w:val="Compact"/>
        <w:numPr>
          <w:ilvl w:val="0"/>
          <w:numId w:val="10"/>
        </w:numPr>
        <w:rPr>
          <w:lang w:val="en-US"/>
        </w:rPr>
      </w:pPr>
      <w:r w:rsidRPr="00D04D9C">
        <w:rPr>
          <w:lang w:val="en-US"/>
        </w:rPr>
        <w:t>— DOI: 10.1109/IEEESTD.2004.94569. — URL: http://ieeexplore. ieee.org/servlet/</w:t>
      </w:r>
      <w:proofErr w:type="spellStart"/>
      <w:r w:rsidRPr="00D04D9C">
        <w:rPr>
          <w:lang w:val="en-US"/>
        </w:rPr>
        <w:t>opac?punumber</w:t>
      </w:r>
      <w:proofErr w:type="spellEnd"/>
      <w:r w:rsidRPr="00D04D9C">
        <w:rPr>
          <w:lang w:val="en-US"/>
        </w:rPr>
        <w:t>=9155.</w:t>
      </w:r>
    </w:p>
    <w:p w14:paraId="2161D955" w14:textId="77777777" w:rsidR="00957FD6" w:rsidRDefault="00000000">
      <w:pPr>
        <w:pStyle w:val="Compact"/>
        <w:numPr>
          <w:ilvl w:val="0"/>
          <w:numId w:val="10"/>
        </w:numPr>
      </w:pPr>
      <w:r w:rsidRPr="00D04D9C">
        <w:rPr>
          <w:lang w:val="en-US"/>
        </w:rPr>
        <w:t xml:space="preserve">802.1Q - Virtual LANs. — URL: http://www.ieee802.org/1/pages/802. </w:t>
      </w:r>
      <w:r>
        <w:t>1Q.html.</w:t>
      </w:r>
    </w:p>
    <w:p w14:paraId="41DB5F48" w14:textId="77777777" w:rsidR="00957FD6" w:rsidRPr="00D04D9C" w:rsidRDefault="00000000">
      <w:pPr>
        <w:pStyle w:val="Compact"/>
        <w:numPr>
          <w:ilvl w:val="0"/>
          <w:numId w:val="10"/>
        </w:numPr>
        <w:rPr>
          <w:lang w:val="en-US"/>
        </w:rPr>
      </w:pPr>
      <w:r w:rsidRPr="00D04D9C">
        <w:rPr>
          <w:lang w:val="en-US"/>
        </w:rPr>
        <w:t xml:space="preserve">A J. Packet Tracer Network Simulator. — </w:t>
      </w:r>
      <w:proofErr w:type="spellStart"/>
      <w:r w:rsidRPr="00D04D9C">
        <w:rPr>
          <w:lang w:val="en-US"/>
        </w:rPr>
        <w:t>Packt</w:t>
      </w:r>
      <w:proofErr w:type="spellEnd"/>
      <w:r w:rsidRPr="00D04D9C">
        <w:rPr>
          <w:lang w:val="en-US"/>
        </w:rPr>
        <w:t xml:space="preserve"> Publishing, 2014. — ISBN 9781782170426. — URL: https://books.google.com/books?id= </w:t>
      </w:r>
      <w:proofErr w:type="spellStart"/>
      <w:r w:rsidRPr="00D04D9C">
        <w:rPr>
          <w:lang w:val="en-US"/>
        </w:rPr>
        <w:t>eVOcAgAAQBAJ&amp;dq</w:t>
      </w:r>
      <w:proofErr w:type="spellEnd"/>
      <w:r w:rsidRPr="00D04D9C">
        <w:rPr>
          <w:lang w:val="en-US"/>
        </w:rPr>
        <w:t>=</w:t>
      </w:r>
      <w:proofErr w:type="spellStart"/>
      <w:r w:rsidRPr="00D04D9C">
        <w:rPr>
          <w:lang w:val="en-US"/>
        </w:rPr>
        <w:t>cisco+packet+tracer&amp;hl</w:t>
      </w:r>
      <w:proofErr w:type="spellEnd"/>
      <w:r w:rsidRPr="00D04D9C">
        <w:rPr>
          <w:lang w:val="en-US"/>
        </w:rPr>
        <w:t>=</w:t>
      </w:r>
      <w:proofErr w:type="spellStart"/>
      <w:r w:rsidRPr="00D04D9C">
        <w:rPr>
          <w:lang w:val="en-US"/>
        </w:rPr>
        <w:t>es&amp;source</w:t>
      </w:r>
      <w:proofErr w:type="spellEnd"/>
      <w:r w:rsidRPr="00D04D9C">
        <w:rPr>
          <w:lang w:val="en-US"/>
        </w:rPr>
        <w:t>=</w:t>
      </w:r>
      <w:proofErr w:type="spellStart"/>
      <w:r w:rsidRPr="00D04D9C">
        <w:rPr>
          <w:lang w:val="en-US"/>
        </w:rPr>
        <w:t>gbs_navlinks</w:t>
      </w:r>
      <w:proofErr w:type="spellEnd"/>
      <w:r w:rsidRPr="00D04D9C">
        <w:rPr>
          <w:lang w:val="en-US"/>
        </w:rPr>
        <w:t>_</w:t>
      </w:r>
    </w:p>
    <w:p w14:paraId="17E32FFD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 xml:space="preserve">Cotton M., </w:t>
      </w:r>
      <w:proofErr w:type="spellStart"/>
      <w:r w:rsidRPr="00D04D9C">
        <w:rPr>
          <w:lang w:val="en-US"/>
        </w:rPr>
        <w:t>Vegoda</w:t>
      </w:r>
      <w:proofErr w:type="spellEnd"/>
      <w:r w:rsidRPr="00D04D9C">
        <w:rPr>
          <w:lang w:val="en-US"/>
        </w:rPr>
        <w:t xml:space="preserve"> L. Special Use IPv4 </w:t>
      </w:r>
      <w:proofErr w:type="gramStart"/>
      <w:r w:rsidRPr="00D04D9C">
        <w:rPr>
          <w:lang w:val="en-US"/>
        </w:rPr>
        <w:t>Addresses :</w:t>
      </w:r>
      <w:proofErr w:type="gramEnd"/>
      <w:r w:rsidRPr="00D04D9C">
        <w:rPr>
          <w:lang w:val="en-US"/>
        </w:rPr>
        <w:t xml:space="preserve"> RFC / RFC Editor. — 01.2010. — </w:t>
      </w:r>
      <w:r>
        <w:t>С</w:t>
      </w:r>
      <w:r w:rsidRPr="00D04D9C">
        <w:rPr>
          <w:lang w:val="en-US"/>
        </w:rPr>
        <w:t>. 1—11. — № 5735. — DOI: 10.17487/rfc5735. — URL: https: //www.rfc-editor.org/info/rfc5735.</w:t>
      </w:r>
    </w:p>
    <w:p w14:paraId="01B4C6CB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proofErr w:type="spellStart"/>
      <w:r w:rsidRPr="00D04D9C">
        <w:rPr>
          <w:lang w:val="en-US"/>
        </w:rPr>
        <w:t>Droms</w:t>
      </w:r>
      <w:proofErr w:type="spellEnd"/>
      <w:r w:rsidRPr="00D04D9C">
        <w:rPr>
          <w:lang w:val="en-US"/>
        </w:rPr>
        <w:t xml:space="preserve"> R. Dynamic Host Configuration </w:t>
      </w:r>
      <w:proofErr w:type="gramStart"/>
      <w:r w:rsidRPr="00D04D9C">
        <w:rPr>
          <w:lang w:val="en-US"/>
        </w:rPr>
        <w:t>Protocol :</w:t>
      </w:r>
      <w:proofErr w:type="gramEnd"/>
      <w:r w:rsidRPr="00D04D9C">
        <w:rPr>
          <w:lang w:val="en-US"/>
        </w:rPr>
        <w:t xml:space="preserve"> RFC / RFC Editor. — 03.1997. — </w:t>
      </w:r>
      <w:r>
        <w:t>С</w:t>
      </w:r>
      <w:r w:rsidRPr="00D04D9C">
        <w:rPr>
          <w:lang w:val="en-US"/>
        </w:rPr>
        <w:t>. 1—45. — № 2136. — DOI: 10.17487/rfc2131. — URL: https: //www.ietf.org/rfc/rfc2131.txt%20https://www.rfc-editor.org/ info/rfc2131.</w:t>
      </w:r>
    </w:p>
    <w:p w14:paraId="0F3B10F9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 xml:space="preserve">McPherson D., Dykes B. VLAN Aggregation for Efficient IP Address Allocation, RFC 3069. — 2001. — URL: </w:t>
      </w:r>
      <w:proofErr w:type="gramStart"/>
      <w:r w:rsidRPr="00D04D9C">
        <w:rPr>
          <w:lang w:val="en-US"/>
        </w:rPr>
        <w:t>http :</w:t>
      </w:r>
      <w:proofErr w:type="gramEnd"/>
      <w:r w:rsidRPr="00D04D9C">
        <w:rPr>
          <w:lang w:val="en-US"/>
        </w:rPr>
        <w:t xml:space="preserve"> / / www . </w:t>
      </w:r>
      <w:proofErr w:type="spellStart"/>
      <w:proofErr w:type="gramStart"/>
      <w:r w:rsidRPr="00D04D9C">
        <w:rPr>
          <w:lang w:val="en-US"/>
        </w:rPr>
        <w:t>ietf</w:t>
      </w:r>
      <w:proofErr w:type="spellEnd"/>
      <w:r w:rsidRPr="00D04D9C">
        <w:rPr>
          <w:lang w:val="en-US"/>
        </w:rPr>
        <w:t xml:space="preserve"> .</w:t>
      </w:r>
      <w:proofErr w:type="gramEnd"/>
      <w:r w:rsidRPr="00D04D9C">
        <w:rPr>
          <w:lang w:val="en-US"/>
        </w:rPr>
        <w:t xml:space="preserve"> org / </w:t>
      </w:r>
      <w:proofErr w:type="spellStart"/>
      <w:r w:rsidRPr="00D04D9C">
        <w:rPr>
          <w:lang w:val="en-US"/>
        </w:rPr>
        <w:t>rfc</w:t>
      </w:r>
      <w:proofErr w:type="spellEnd"/>
      <w:r w:rsidRPr="00D04D9C">
        <w:rPr>
          <w:lang w:val="en-US"/>
        </w:rPr>
        <w:t xml:space="preserve"> / rfc3069.txt.</w:t>
      </w:r>
    </w:p>
    <w:p w14:paraId="6806CEEA" w14:textId="77777777" w:rsidR="00957FD6" w:rsidRDefault="00000000">
      <w:pPr>
        <w:pStyle w:val="Compact"/>
        <w:numPr>
          <w:ilvl w:val="0"/>
          <w:numId w:val="12"/>
        </w:numPr>
      </w:pPr>
      <w:r w:rsidRPr="00D04D9C">
        <w:rPr>
          <w:lang w:val="en-US"/>
        </w:rPr>
        <w:t xml:space="preserve">Moy J. OSPF Version </w:t>
      </w:r>
      <w:proofErr w:type="gramStart"/>
      <w:r w:rsidRPr="00D04D9C">
        <w:rPr>
          <w:lang w:val="en-US"/>
        </w:rPr>
        <w:t>2 :</w:t>
      </w:r>
      <w:proofErr w:type="gramEnd"/>
      <w:r w:rsidRPr="00D04D9C">
        <w:rPr>
          <w:lang w:val="en-US"/>
        </w:rPr>
        <w:t xml:space="preserve"> RFC / RFC Editor. — 1998. — </w:t>
      </w:r>
      <w:r>
        <w:t>С</w:t>
      </w:r>
      <w:r w:rsidRPr="00D04D9C">
        <w:rPr>
          <w:lang w:val="en-US"/>
        </w:rPr>
        <w:t xml:space="preserve">. 244. — DOI: 10. </w:t>
      </w:r>
      <w:r>
        <w:t>17487/rfc2328. — URL: https://www.rfc-editor.org/info/rfc2328.</w:t>
      </w:r>
    </w:p>
    <w:p w14:paraId="683CC929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>NAT Order of Operation. — URL: https://www.cisco.com/c/en/us/ support/docs/</w:t>
      </w:r>
      <w:proofErr w:type="spellStart"/>
      <w:r w:rsidRPr="00D04D9C">
        <w:rPr>
          <w:lang w:val="en-US"/>
        </w:rPr>
        <w:t>ip</w:t>
      </w:r>
      <w:proofErr w:type="spellEnd"/>
      <w:r w:rsidRPr="00D04D9C">
        <w:rPr>
          <w:lang w:val="en-US"/>
        </w:rPr>
        <w:t>/network-address-translation-</w:t>
      </w:r>
      <w:proofErr w:type="spellStart"/>
      <w:r w:rsidRPr="00D04D9C">
        <w:rPr>
          <w:lang w:val="en-US"/>
        </w:rPr>
        <w:t>nat</w:t>
      </w:r>
      <w:proofErr w:type="spellEnd"/>
      <w:r w:rsidRPr="00D04D9C">
        <w:rPr>
          <w:lang w:val="en-US"/>
        </w:rPr>
        <w:t>/6209-5.html.</w:t>
      </w:r>
    </w:p>
    <w:p w14:paraId="7EFE2825" w14:textId="77777777" w:rsidR="00957FD6" w:rsidRDefault="00000000">
      <w:pPr>
        <w:pStyle w:val="Compact"/>
        <w:numPr>
          <w:ilvl w:val="0"/>
          <w:numId w:val="12"/>
        </w:numPr>
      </w:pPr>
      <w:r>
        <w:t>NAT: вопросы и ответы / Сайт поддержки продуктов и технологий компании Cisco. — URL: https://www.cisco.com/cisco/web/support/ RU/9/92/92029_nat-faq.html.</w:t>
      </w:r>
    </w:p>
    <w:p w14:paraId="7757161D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 xml:space="preserve">Neumann J. C. Cisco Routers for the Small Business </w:t>
      </w:r>
      <w:proofErr w:type="gramStart"/>
      <w:r w:rsidRPr="00D04D9C">
        <w:rPr>
          <w:lang w:val="en-US"/>
        </w:rPr>
        <w:t>A</w:t>
      </w:r>
      <w:proofErr w:type="gramEnd"/>
      <w:r w:rsidRPr="00D04D9C">
        <w:rPr>
          <w:lang w:val="en-US"/>
        </w:rPr>
        <w:t xml:space="preserve"> Practical Guide for IT Professionals. — </w:t>
      </w:r>
      <w:proofErr w:type="spellStart"/>
      <w:r w:rsidRPr="00D04D9C">
        <w:rPr>
          <w:lang w:val="en-US"/>
        </w:rPr>
        <w:t>Apress</w:t>
      </w:r>
      <w:proofErr w:type="spellEnd"/>
      <w:r w:rsidRPr="00D04D9C">
        <w:rPr>
          <w:lang w:val="en-US"/>
        </w:rPr>
        <w:t>, 2009.</w:t>
      </w:r>
    </w:p>
    <w:p w14:paraId="62F84E58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>Odom S., Nottingham H. Cisco Switching: Black Book. — The Coriolis Group,</w:t>
      </w:r>
    </w:p>
    <w:p w14:paraId="6AE270E4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r w:rsidRPr="00D04D9C">
        <w:rPr>
          <w:lang w:val="en-US"/>
        </w:rPr>
        <w:t>— ISBN 9781576107065. — URL: http://books.google.sk/books? id=</w:t>
      </w:r>
      <w:proofErr w:type="spellStart"/>
      <w:r w:rsidRPr="00D04D9C">
        <w:rPr>
          <w:lang w:val="en-US"/>
        </w:rPr>
        <w:t>GYsLAAAACAAJ</w:t>
      </w:r>
      <w:proofErr w:type="spellEnd"/>
      <w:r w:rsidRPr="00D04D9C">
        <w:rPr>
          <w:lang w:val="en-US"/>
        </w:rPr>
        <w:t>.</w:t>
      </w:r>
    </w:p>
    <w:p w14:paraId="0C11BC63" w14:textId="77777777" w:rsidR="00957FD6" w:rsidRPr="00D04D9C" w:rsidRDefault="00000000">
      <w:pPr>
        <w:pStyle w:val="Compact"/>
        <w:numPr>
          <w:ilvl w:val="0"/>
          <w:numId w:val="12"/>
        </w:numPr>
        <w:rPr>
          <w:lang w:val="en-US"/>
        </w:rPr>
      </w:pPr>
      <w:proofErr w:type="spellStart"/>
      <w:r w:rsidRPr="00D04D9C">
        <w:rPr>
          <w:lang w:val="en-US"/>
        </w:rPr>
        <w:t>Tetz</w:t>
      </w:r>
      <w:proofErr w:type="spellEnd"/>
      <w:r w:rsidRPr="00D04D9C">
        <w:rPr>
          <w:lang w:val="en-US"/>
        </w:rPr>
        <w:t xml:space="preserve"> E. Cisco Networking All-in-One </w:t>
      </w:r>
      <w:proofErr w:type="gramStart"/>
      <w:r w:rsidRPr="00D04D9C">
        <w:rPr>
          <w:lang w:val="en-US"/>
        </w:rPr>
        <w:t>For</w:t>
      </w:r>
      <w:proofErr w:type="gramEnd"/>
      <w:r w:rsidRPr="00D04D9C">
        <w:rPr>
          <w:lang w:val="en-US"/>
        </w:rPr>
        <w:t xml:space="preserve"> Dummies. — Indianapolis, </w:t>
      </w:r>
      <w:proofErr w:type="gramStart"/>
      <w:r w:rsidRPr="00D04D9C">
        <w:rPr>
          <w:lang w:val="en-US"/>
        </w:rPr>
        <w:t>Indiana :</w:t>
      </w:r>
      <w:proofErr w:type="gramEnd"/>
      <w:r w:rsidRPr="00D04D9C">
        <w:rPr>
          <w:lang w:val="en-US"/>
        </w:rPr>
        <w:t xml:space="preserve"> John Wiley &amp; Sons, Inc., 2011. — (For Dummies). — URL: http://www. </w:t>
      </w:r>
      <w:proofErr w:type="gramStart"/>
      <w:r w:rsidRPr="00D04D9C">
        <w:rPr>
          <w:lang w:val="en-US"/>
        </w:rPr>
        <w:t>dummies .</w:t>
      </w:r>
      <w:proofErr w:type="gramEnd"/>
      <w:r w:rsidRPr="00D04D9C">
        <w:rPr>
          <w:lang w:val="en-US"/>
        </w:rPr>
        <w:t xml:space="preserve"> com / store / product / Cisco - Networking - All - in - One - For - Dummies.productCd-0470945583.html.</w:t>
      </w:r>
    </w:p>
    <w:p w14:paraId="1F74E8A0" w14:textId="77777777" w:rsidR="00957FD6" w:rsidRDefault="00000000">
      <w:pPr>
        <w:pStyle w:val="Compact"/>
        <w:numPr>
          <w:ilvl w:val="0"/>
          <w:numId w:val="12"/>
        </w:numPr>
      </w:pPr>
      <w:r>
        <w:t>ГОСТ Р ИСО/МЭК 7498-1-99. — «ВОС. Базовая эталонная модель. Часть</w:t>
      </w:r>
    </w:p>
    <w:p w14:paraId="630D009D" w14:textId="77777777" w:rsidR="00957FD6" w:rsidRDefault="00000000">
      <w:pPr>
        <w:pStyle w:val="Compact"/>
        <w:numPr>
          <w:ilvl w:val="0"/>
          <w:numId w:val="12"/>
        </w:numPr>
      </w:pPr>
      <w:r>
        <w:t>Базовая модель». — ОКС: 35.100.70. — Действует c 01.01.2000. — URL: http://protect.gost.ru/v.aspx?control=7&amp;id=132355.</w:t>
      </w:r>
    </w:p>
    <w:p w14:paraId="04DD739C" w14:textId="77777777" w:rsidR="00957FD6" w:rsidRDefault="00000000">
      <w:pPr>
        <w:pStyle w:val="Compact"/>
        <w:numPr>
          <w:ilvl w:val="0"/>
          <w:numId w:val="12"/>
        </w:numPr>
      </w:pPr>
      <w:r>
        <w:t>Кларк К., Гамильтон К. Принципы коммутации в локальных сетях Cisco. — М. : Вильямс, 2003. — (Cisco Press Core Series). — ISBN 5-8459- 0464-1.</w:t>
      </w:r>
    </w:p>
    <w:p w14:paraId="3EA8E2B7" w14:textId="77777777" w:rsidR="00957FD6" w:rsidRDefault="00000000">
      <w:pPr>
        <w:pStyle w:val="Compact"/>
        <w:numPr>
          <w:ilvl w:val="0"/>
          <w:numId w:val="12"/>
        </w:numPr>
      </w:pPr>
      <w:r>
        <w:t>Королькова А. В., Кулябов Д. С. Архитектура и принципы построения современных сетей и систем телекоммуникаций. — М. : Издательство РУДН, 2009.</w:t>
      </w:r>
    </w:p>
    <w:p w14:paraId="700E6569" w14:textId="77777777" w:rsidR="00957FD6" w:rsidRDefault="00000000">
      <w:pPr>
        <w:pStyle w:val="Compact"/>
        <w:numPr>
          <w:ilvl w:val="0"/>
          <w:numId w:val="12"/>
        </w:numPr>
      </w:pPr>
      <w:r>
        <w:t>Королькова А. В., Кулябов Д. С. Прикладные протоколы Интернет и www. Курс лекций. — М. : РУДН, 2012. — ISBN 9785209049500.</w:t>
      </w:r>
    </w:p>
    <w:p w14:paraId="735572AA" w14:textId="77777777" w:rsidR="00957FD6" w:rsidRDefault="00000000">
      <w:pPr>
        <w:pStyle w:val="Compact"/>
        <w:numPr>
          <w:ilvl w:val="0"/>
          <w:numId w:val="12"/>
        </w:numPr>
      </w:pPr>
      <w:r>
        <w:t>Королькова А. В., Кулябов Д. С. Прикладные протоколы Интернет и www. Лабораторные работы. — М. : РУДН, 2012. — ISBN 9785209049357.</w:t>
      </w:r>
    </w:p>
    <w:p w14:paraId="301CD7F9" w14:textId="77777777" w:rsidR="00957FD6" w:rsidRDefault="00000000">
      <w:pPr>
        <w:pStyle w:val="Compact"/>
        <w:numPr>
          <w:ilvl w:val="0"/>
          <w:numId w:val="12"/>
        </w:numPr>
      </w:pPr>
      <w:r>
        <w:lastRenderedPageBreak/>
        <w:t>Королькова А. В., Кулябов Д. С. Сетевые технологии. Лабораторные работы. — М. : РУДН, 2014. — ISBN 785209056065.</w:t>
      </w:r>
    </w:p>
    <w:p w14:paraId="5D963ACE" w14:textId="77777777" w:rsidR="00957FD6" w:rsidRDefault="00000000">
      <w:pPr>
        <w:pStyle w:val="Compact"/>
        <w:numPr>
          <w:ilvl w:val="0"/>
          <w:numId w:val="12"/>
        </w:numPr>
      </w:pPr>
      <w:r>
        <w:t>Куроуз Д. Ф., Росс К. В. Компьютерные сети. Нисходящий подход. — 6-е изд. — М. : Издательство «Э», 2016. — (Мировой компьютерный бестселлер).</w:t>
      </w:r>
    </w:p>
    <w:p w14:paraId="675AD862" w14:textId="77777777" w:rsidR="00957FD6" w:rsidRDefault="00000000">
      <w:pPr>
        <w:pStyle w:val="Compact"/>
        <w:numPr>
          <w:ilvl w:val="0"/>
          <w:numId w:val="12"/>
        </w:numPr>
      </w:pPr>
      <w:r>
        <w:t>Одом У. Официальное руководство Cisco по подготовке к сертификационным экзаменам CCENT/CCNA ICND1 100-101. — М. : Вильямс, 2017. — (Cisco Press Core Series). — ISBN 978-5-8459-1906-9.</w:t>
      </w:r>
    </w:p>
    <w:p w14:paraId="232C28DB" w14:textId="77777777" w:rsidR="00957FD6" w:rsidRDefault="00000000">
      <w:pPr>
        <w:pStyle w:val="Compact"/>
        <w:numPr>
          <w:ilvl w:val="0"/>
          <w:numId w:val="12"/>
        </w:numPr>
      </w:pPr>
      <w:r>
        <w:t>Одом У. Официальное руководство Cisco по подготовке к сертификационным экзаменам CCNA ICND2 200-101. Маршрутизация и коммутация. — М. : Вильямс, 2016. — (Cisco Press Core Series).</w:t>
      </w:r>
    </w:p>
    <w:p w14:paraId="702819B2" w14:textId="77777777" w:rsidR="00957FD6" w:rsidRDefault="00000000">
      <w:pPr>
        <w:pStyle w:val="Compact"/>
        <w:numPr>
          <w:ilvl w:val="0"/>
          <w:numId w:val="12"/>
        </w:numPr>
      </w:pPr>
      <w:r>
        <w:t>Олифер В. Г., Олифер Н. А. Компьютерные сети. Принципы, технологии, протоколы. — 5-е изд. — Питер : Питер, 2017. — (Учебник для вузов). — ISBN 978-5-496-01967-5.</w:t>
      </w:r>
    </w:p>
    <w:p w14:paraId="4D6EAE16" w14:textId="77777777" w:rsidR="00957FD6" w:rsidRDefault="00000000">
      <w:pPr>
        <w:pStyle w:val="Compact"/>
        <w:numPr>
          <w:ilvl w:val="0"/>
          <w:numId w:val="12"/>
        </w:numPr>
      </w:pPr>
      <w:r>
        <w:t>Сети и системы передачи информации: телекоммуникационные сети / К. Е. Самуйлов [и др.]. — М. : Изд-во Юрайт, 2016. — ISBN 978-5-9916- 7198-9.</w:t>
      </w:r>
    </w:p>
    <w:p w14:paraId="2A19558A" w14:textId="77777777" w:rsidR="00957FD6" w:rsidRDefault="00000000">
      <w:pPr>
        <w:pStyle w:val="Compact"/>
        <w:numPr>
          <w:ilvl w:val="0"/>
          <w:numId w:val="12"/>
        </w:numPr>
      </w:pPr>
      <w:r>
        <w:t>Таненбаум Э., Уэзеролл Д. Компьютерные сети. — 5 изд. — Питер : Питер,</w:t>
      </w:r>
    </w:p>
    <w:p w14:paraId="28F356EA" w14:textId="77777777" w:rsidR="00957FD6" w:rsidRDefault="00000000">
      <w:pPr>
        <w:pStyle w:val="Compact"/>
        <w:numPr>
          <w:ilvl w:val="0"/>
          <w:numId w:val="12"/>
        </w:numPr>
      </w:pPr>
      <w:r>
        <w:t>— (Классика Computer Science). — ISBN 978-5-496-00831-0.</w:t>
      </w:r>
    </w:p>
    <w:p w14:paraId="1A5A294D" w14:textId="77777777" w:rsidR="00957FD6" w:rsidRDefault="00000000">
      <w:pPr>
        <w:pStyle w:val="Compact"/>
        <w:numPr>
          <w:ilvl w:val="0"/>
          <w:numId w:val="12"/>
        </w:numPr>
      </w:pPr>
      <w:r>
        <w:t>Хилл Б. Полный справочник по Cisco. — М. : Вильямс, 2009. — ISBN 978-5-8459-1309-8.</w:t>
      </w:r>
    </w:p>
    <w:p w14:paraId="0FEF1DBB" w14:textId="77777777" w:rsidR="00957FD6" w:rsidRDefault="00000000">
      <w:pPr>
        <w:pStyle w:val="Compact"/>
        <w:numPr>
          <w:ilvl w:val="0"/>
          <w:numId w:val="12"/>
        </w:numPr>
      </w:pPr>
      <w:r>
        <w:t>Цикл статей «Сети для самых маленьких». — URL: http://linkmeup. ru/blog/11.html.</w:t>
      </w:r>
    </w:p>
    <w:p w14:paraId="63544F98" w14:textId="77777777" w:rsidR="00957FD6" w:rsidRDefault="00000000">
      <w:pPr>
        <w:pStyle w:val="Compact"/>
        <w:numPr>
          <w:ilvl w:val="0"/>
          <w:numId w:val="12"/>
        </w:numPr>
      </w:pPr>
      <w:r>
        <w:t>Часто задаваемые вопросы технологии NAT / Сайт поддержки продуктов и технологий компании Cisco. — URL: https://www.cisco.com/c/ru_ru/ support/docs/ip/network-address-translation-nat/26704-nat-faq00.html.</w:t>
      </w:r>
      <w:bookmarkStart w:id="28" w:name="refs"/>
      <w:bookmarkEnd w:id="26"/>
      <w:bookmarkEnd w:id="28"/>
    </w:p>
    <w:sectPr w:rsidR="00957FD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4E4D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066F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3C90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51327C1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7A0723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EC5878C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80E3FAE"/>
    <w:multiLevelType w:val="hybridMultilevel"/>
    <w:tmpl w:val="98C44522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997119"/>
    <w:multiLevelType w:val="multilevel"/>
    <w:tmpl w:val="6D4EDCC4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abstractNum w:abstractNumId="8" w15:restartNumberingAfterBreak="0">
    <w:nsid w:val="47EB3A03"/>
    <w:multiLevelType w:val="hybridMultilevel"/>
    <w:tmpl w:val="891C701A"/>
    <w:lvl w:ilvl="0" w:tplc="041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092465">
    <w:abstractNumId w:val="0"/>
  </w:num>
  <w:num w:numId="2" w16cid:durableId="863786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0469474">
    <w:abstractNumId w:val="1"/>
  </w:num>
  <w:num w:numId="4" w16cid:durableId="1338654550">
    <w:abstractNumId w:val="1"/>
  </w:num>
  <w:num w:numId="5" w16cid:durableId="156506223">
    <w:abstractNumId w:val="1"/>
  </w:num>
  <w:num w:numId="6" w16cid:durableId="1744717859">
    <w:abstractNumId w:val="1"/>
  </w:num>
  <w:num w:numId="7" w16cid:durableId="779036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550981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8472843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0930173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668777">
    <w:abstractNumId w:val="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2" w16cid:durableId="42175472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072702688">
    <w:abstractNumId w:val="6"/>
  </w:num>
  <w:num w:numId="14" w16cid:durableId="5001973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7FD6"/>
    <w:rsid w:val="004B567C"/>
    <w:rsid w:val="00957FD6"/>
    <w:rsid w:val="00D04D9C"/>
    <w:rsid w:val="00FD0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1E45A"/>
  <w15:docId w15:val="{ACB88CBC-4B41-409F-A960-F7A8987CA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D04D9C"/>
    <w:pPr>
      <w:spacing w:after="100"/>
    </w:pPr>
  </w:style>
  <w:style w:type="paragraph" w:styleId="af1">
    <w:name w:val="table of figures"/>
    <w:basedOn w:val="a"/>
    <w:next w:val="a"/>
    <w:uiPriority w:val="99"/>
    <w:rsid w:val="00D04D9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3089</Words>
  <Characters>17608</Characters>
  <Application>Microsoft Office Word</Application>
  <DocSecurity>0</DocSecurity>
  <Lines>146</Lines>
  <Paragraphs>41</Paragraphs>
  <ScaleCrop>false</ScaleCrop>
  <Company/>
  <LinksUpToDate>false</LinksUpToDate>
  <CharactersWithSpaces>2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</dc:title>
  <dc:creator>Козлов Всеволод Павлович</dc:creator>
  <cp:keywords/>
  <cp:lastModifiedBy>Козлов Всеволод Павлович</cp:lastModifiedBy>
  <cp:revision>3</cp:revision>
  <dcterms:created xsi:type="dcterms:W3CDTF">2025-02-18T11:49:00Z</dcterms:created>
  <dcterms:modified xsi:type="dcterms:W3CDTF">2025-02-18T11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Cisco Packet Trac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